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Civil Engineer position at your esteemed organization, with a specific focus on contributing to the development of Nepal Kathmandu. As a dedicated and experienced civil engineer with over [X years] of professional experience, I have always been driven by the mission to create sustainable infrastructure that addresses the unique challenges of diverse environments. My passion for engineering is deeply rooted in my commitment to improving communities, and I am eager to bring my expertise, creativity, and technical knowledge to support your organization's goals in Nepal Kathmandu.</w:t>
      </w:r>
    </w:p>
    <w:p>
      <w:pPr>
        <w:pStyle w:val="BodyText"/>
      </w:pPr>
      <w:r>
        <w:t xml:space="preserve">My academic background in Civil Engineering from [University Name] equipped me with a strong foundation in structural design, construction management, geotechnical analysis, and urban planning. However, it is the hands-on experience I have gained over the years—particularly in regions with similar geographical and socio-economic contexts to Nepal—that has truly shaped my professional identity. Having worked on projects ranging from residential complexes to large-scale infrastructure developments across South Asia, I understand the importance of adapting engineering solutions to local conditions, cultural sensitivities, and environmental constraints. This experience has prepared me to contribute effectively to the dynamic landscape of Nepal Kathmandu, where rapid urbanization and natural challenges demand innovative yet practical engineering approaches.</w:t>
      </w:r>
    </w:p>
    <w:p>
      <w:pPr>
        <w:pStyle w:val="BodyText"/>
      </w:pPr>
      <w:r>
        <w:t xml:space="preserve">One of my key strengths as a Civil Engineer is my ability to balance technical precision with a deep understanding of community needs. In [previous role or project], I was responsible for overseeing the design and execution of [specific project, e.g., "a flood mitigation system in a rural area"]. This experience taught me the value of collaboration with local stakeholders, including government agencies, non-governmental organizations, and community leaders. In Nepal Kathmandu, where infrastructure development often intersects with cultural heritage and environmental preservation, such an approach is not just beneficial—it is essential. I am confident that my ability to communicate complex engineering concepts in accessible terms will foster trust and ensure the success of projects in this region.</w:t>
      </w:r>
    </w:p>
    <w:p>
      <w:pPr>
        <w:pStyle w:val="BodyText"/>
      </w:pPr>
      <w:r>
        <w:t xml:space="preserve">What draws me specifically to Nepal Kathmandu is its unique combination of historical significance, modernization challenges, and the urgent need for resilient infrastructure. The city faces pressures from population growth, traffic congestion, and the impacts of climate change. As a Civil Engineer, I am keen to contribute to solutions that address these issues while preserving the region's cultural and natural heritage. For instance, I have studied how modular construction techniques can be used to build earthquake-resistant structures in seismic zones—a critical need in Nepal following the 2015 earthquake. My goal is to apply such methodologies, combined with sustainable materials and energy-efficient designs, to create infrastructure that is not only robust but also environmentally responsible.</w:t>
      </w:r>
    </w:p>
    <w:p>
      <w:pPr>
        <w:pStyle w:val="BodyText"/>
      </w:pPr>
      <w:r>
        <w:t xml:space="preserve">My professional journey has been marked by a commitment to continuous learning and adaptability. I have stayed updated on the latest advancements in civil engineering, including the integration of BIM (Building Information Modeling) and GIS (Geographic Information Systems) in project planning. These tools have proven invaluable in optimizing resource allocation, minimizing environmental impact, and ensuring compliance with local building codes. In Nepal Kathmandu, where regulatory frameworks are evolving to meet modern demands, my proficiency in these technologies will enable me to streamline processes and deliver projects more efficiently.</w:t>
      </w:r>
    </w:p>
    <w:p>
      <w:pPr>
        <w:pStyle w:val="BodyText"/>
      </w:pPr>
      <w:r>
        <w:t xml:space="preserve">Furthermore, I am deeply aware of the cultural nuances that shape engineering practices in Nepal. The collaborative spirit of Nepalese communities and their resilience in the face of adversity have always inspired me. I believe that successful engineering solutions are not just about technical excellence but also about fostering partnerships and empowering local talent. In my previous role at [Previous Company], I led a team of engineers and technicians to complete a road rehabilitation project in a remote area, which required navigating logistical challenges and building rapport with local workers. This experience reinforced my belief that every project is an opportunity to uplift communities while advancing infrastructure goals.</w:t>
      </w:r>
    </w:p>
    <w:p>
      <w:pPr>
        <w:pStyle w:val="BodyText"/>
      </w:pPr>
      <w:r>
        <w:t xml:space="preserve">What excites me most about the opportunity at your organization is the chance to contribute to Nepal Kathmandu's vision of sustainable urban development. Whether it involves designing earthquake-resistant housing, improving water supply systems, or creating green spaces that enhance quality of life, I am eager to apply my skills and knowledge to make a meaningful impact. My long-term goal is to become a leader in the field of civil engineering in Nepal, and I see this position as the perfect platform to grow professionally while giving back to a region that has so much potential.</w:t>
      </w:r>
    </w:p>
    <w:p>
      <w:pPr>
        <w:pStyle w:val="BodyText"/>
      </w:pPr>
      <w:r>
        <w:t xml:space="preserve">In conclusion, I am confident that my technical expertise, problem-solving mindset, and dedication to community-driven engineering align perfectly with your organization's mission. I am enthusiastic about the possibility of joining your team and contributing to the progress of Nepal Kathmandu. Thank you for considering my application. I would be grateful for the opportunity to discuss how my background and aspirations can align with your needs.</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 Nepal Kathmandu</dc:title>
  <dc:creator/>
  <cp:keywords/>
  <dcterms:created xsi:type="dcterms:W3CDTF">2026-07-23T06:11:13Z</dcterms:created>
  <dcterms:modified xsi:type="dcterms:W3CDTF">2026-07-23T06:11:13Z</dcterms:modified>
</cp:coreProperties>
</file>

<file path=docProps/custom.xml><?xml version="1.0" encoding="utf-8"?>
<Properties xmlns="http://schemas.openxmlformats.org/officeDocument/2006/custom-properties" xmlns:vt="http://schemas.openxmlformats.org/officeDocument/2006/docPropsVTypes"/>
</file>